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832B6" w14:textId="77777777" w:rsidR="00E809B4" w:rsidRDefault="00AC23F9" w:rsidP="00947BF7">
      <w:pPr>
        <w:rPr>
          <w:rFonts w:ascii="Times New Roman" w:hAnsi="Times New Roman" w:cs="Times New Roman"/>
          <w:i/>
          <w:sz w:val="22"/>
          <w:szCs w:val="22"/>
        </w:rPr>
      </w:pPr>
      <w:r w:rsidRPr="00DF39AB">
        <w:rPr>
          <w:rFonts w:ascii="Times New Roman" w:hAnsi="Times New Roman" w:cs="Times New Roman"/>
          <w:b/>
          <w:i/>
          <w:sz w:val="22"/>
          <w:szCs w:val="22"/>
        </w:rPr>
        <w:t>Instructions</w:t>
      </w:r>
      <w:r w:rsidRPr="00DF39AB">
        <w:rPr>
          <w:rFonts w:ascii="Times New Roman" w:hAnsi="Times New Roman" w:cs="Times New Roman"/>
          <w:i/>
          <w:sz w:val="22"/>
          <w:szCs w:val="22"/>
        </w:rPr>
        <w:t xml:space="preserve">:  List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>all tasks used to complete project implementation. Clea</w:t>
      </w:r>
      <w:r w:rsidR="00251022" w:rsidRPr="00DF39AB">
        <w:rPr>
          <w:rFonts w:ascii="Times New Roman" w:hAnsi="Times New Roman" w:cs="Times New Roman"/>
          <w:i/>
          <w:sz w:val="22"/>
          <w:szCs w:val="22"/>
        </w:rPr>
        <w:t>rly and concisely de</w:t>
      </w:r>
      <w:bookmarkStart w:id="0" w:name="_GoBack"/>
      <w:bookmarkEnd w:id="0"/>
      <w:r w:rsidR="00251022" w:rsidRPr="00DF39AB">
        <w:rPr>
          <w:rFonts w:ascii="Times New Roman" w:hAnsi="Times New Roman" w:cs="Times New Roman"/>
          <w:i/>
          <w:sz w:val="22"/>
          <w:szCs w:val="22"/>
        </w:rPr>
        <w:t xml:space="preserve">scribe the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activities </w:t>
      </w:r>
      <w:r w:rsidR="008C7064">
        <w:rPr>
          <w:rFonts w:ascii="Times New Roman" w:hAnsi="Times New Roman" w:cs="Times New Roman"/>
          <w:i/>
          <w:sz w:val="22"/>
          <w:szCs w:val="22"/>
        </w:rPr>
        <w:t xml:space="preserve">(i.e., procuring permits, site planning, engineering, construction, equipment, field supervision, etc.)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required to accomplish the goals/objectives proposed in the Project </w:t>
      </w:r>
      <w:r w:rsidR="008C7064">
        <w:rPr>
          <w:rFonts w:ascii="Times New Roman" w:hAnsi="Times New Roman" w:cs="Times New Roman"/>
          <w:i/>
          <w:sz w:val="22"/>
          <w:szCs w:val="22"/>
        </w:rPr>
        <w:t>Narrative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. Identify who will perform each task/activity, including project partners, contractors/consultants, etc. Provide a timeline in chronological order for all proposed </w:t>
      </w:r>
      <w:r w:rsidR="008E1092" w:rsidRPr="00DF39AB">
        <w:rPr>
          <w:rFonts w:ascii="Times New Roman" w:hAnsi="Times New Roman" w:cs="Times New Roman"/>
          <w:i/>
          <w:sz w:val="22"/>
          <w:szCs w:val="22"/>
        </w:rPr>
        <w:t>tasks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 with </w:t>
      </w:r>
      <w:r w:rsidR="00DF39AB">
        <w:rPr>
          <w:rFonts w:ascii="Times New Roman" w:hAnsi="Times New Roman" w:cs="Times New Roman"/>
          <w:i/>
          <w:sz w:val="22"/>
          <w:szCs w:val="22"/>
        </w:rPr>
        <w:t xml:space="preserve">estimated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>start and end dates for each task. As needed, a</w:t>
      </w:r>
      <w:r w:rsidR="00F20070" w:rsidRPr="00DF39AB">
        <w:rPr>
          <w:rFonts w:ascii="Times New Roman" w:hAnsi="Times New Roman" w:cs="Times New Roman"/>
          <w:i/>
          <w:sz w:val="22"/>
          <w:szCs w:val="22"/>
        </w:rPr>
        <w:t>dd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 rows to the table below, not exceeding </w:t>
      </w:r>
      <w:r w:rsidR="00DF39AB" w:rsidRPr="00DF39AB">
        <w:rPr>
          <w:rFonts w:ascii="Times New Roman" w:hAnsi="Times New Roman" w:cs="Times New Roman"/>
          <w:i/>
          <w:sz w:val="22"/>
          <w:szCs w:val="22"/>
        </w:rPr>
        <w:t>four</w:t>
      </w:r>
      <w:r w:rsidR="00E809B4" w:rsidRPr="00DF39AB">
        <w:rPr>
          <w:rFonts w:ascii="Times New Roman" w:hAnsi="Times New Roman" w:cs="Times New Roman"/>
          <w:i/>
          <w:color w:val="FF0000"/>
          <w:sz w:val="22"/>
          <w:szCs w:val="22"/>
        </w:rPr>
        <w:t xml:space="preserve">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>pages.</w:t>
      </w:r>
    </w:p>
    <w:p w14:paraId="4FDE3BCB" w14:textId="77777777" w:rsidR="00AE45B4" w:rsidRPr="00DF39AB" w:rsidRDefault="00AE45B4" w:rsidP="00947BF7">
      <w:pPr>
        <w:rPr>
          <w:rFonts w:ascii="Times New Roman" w:hAnsi="Times New Roman" w:cs="Times New Roman"/>
          <w:i/>
          <w:sz w:val="22"/>
          <w:szCs w:val="22"/>
        </w:rPr>
      </w:pPr>
    </w:p>
    <w:tbl>
      <w:tblPr>
        <w:tblW w:w="13770" w:type="dxa"/>
        <w:tblInd w:w="115" w:type="dxa"/>
        <w:tblBorders>
          <w:top w:val="double" w:sz="4" w:space="0" w:color="A6A6A6"/>
          <w:left w:val="double" w:sz="4" w:space="0" w:color="A6A6A6"/>
          <w:bottom w:val="double" w:sz="4" w:space="0" w:color="A6A6A6"/>
          <w:right w:val="double" w:sz="4" w:space="0" w:color="A6A6A6"/>
          <w:insideH w:val="double" w:sz="4" w:space="0" w:color="A6A6A6"/>
          <w:insideV w:val="double" w:sz="4" w:space="0" w:color="A6A6A6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00"/>
        <w:gridCol w:w="6660"/>
        <w:gridCol w:w="2700"/>
        <w:gridCol w:w="1710"/>
        <w:gridCol w:w="1800"/>
      </w:tblGrid>
      <w:tr w:rsidR="005C5C36" w:rsidRPr="00E809B4" w14:paraId="34C551E7" w14:textId="77777777" w:rsidTr="00687040">
        <w:trPr>
          <w:trHeight w:val="546"/>
        </w:trPr>
        <w:tc>
          <w:tcPr>
            <w:tcW w:w="13770" w:type="dxa"/>
            <w:gridSpan w:val="5"/>
            <w:shd w:val="clear" w:color="auto" w:fill="DBE5F1"/>
          </w:tcPr>
          <w:p w14:paraId="1BA8C61F" w14:textId="77777777" w:rsidR="005C5C36" w:rsidRPr="004634CC" w:rsidRDefault="005C5C36" w:rsidP="005C5C36">
            <w:pPr>
              <w:keepNext/>
              <w:tabs>
                <w:tab w:val="left" w:pos="0"/>
              </w:tabs>
              <w:suppressAutoHyphens/>
              <w:spacing w:before="20"/>
              <w:outlineLvl w:val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634CC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x-none"/>
              </w:rPr>
              <w:t>Applicant Organization</w:t>
            </w:r>
          </w:p>
        </w:tc>
      </w:tr>
      <w:tr w:rsidR="005C5C36" w:rsidRPr="00F14926" w14:paraId="10F141FB" w14:textId="77777777" w:rsidTr="00687040">
        <w:trPr>
          <w:trHeight w:val="546"/>
        </w:trPr>
        <w:tc>
          <w:tcPr>
            <w:tcW w:w="13770" w:type="dxa"/>
            <w:gridSpan w:val="5"/>
            <w:shd w:val="clear" w:color="auto" w:fill="auto"/>
            <w:vAlign w:val="center"/>
          </w:tcPr>
          <w:p w14:paraId="10E3DF11" w14:textId="77777777" w:rsidR="005C5C36" w:rsidRPr="00AB7173" w:rsidRDefault="005C5C36" w:rsidP="005C5C36">
            <w:pPr>
              <w:widowControl w:val="0"/>
              <w:spacing w:before="40" w:after="40"/>
              <w:outlineLvl w:val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673A01" w:rsidRPr="00F14926" w14:paraId="7A31D7F0" w14:textId="77777777" w:rsidTr="000968AE">
        <w:trPr>
          <w:trHeight w:val="546"/>
        </w:trPr>
        <w:tc>
          <w:tcPr>
            <w:tcW w:w="900" w:type="dxa"/>
            <w:shd w:val="clear" w:color="auto" w:fill="DBE5F1"/>
            <w:vAlign w:val="center"/>
          </w:tcPr>
          <w:p w14:paraId="127CF382" w14:textId="77777777" w:rsidR="00673A01" w:rsidRPr="004634CC" w:rsidRDefault="00673A01" w:rsidP="00D01643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Task</w:t>
            </w:r>
            <w:r w:rsidR="00D01643" w:rsidRPr="004634C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No.</w:t>
            </w:r>
          </w:p>
        </w:tc>
        <w:tc>
          <w:tcPr>
            <w:tcW w:w="6660" w:type="dxa"/>
            <w:shd w:val="clear" w:color="auto" w:fill="DBE5F1"/>
            <w:vAlign w:val="center"/>
          </w:tcPr>
          <w:p w14:paraId="5E9673FA" w14:textId="77777777" w:rsidR="00673A01" w:rsidRPr="004634CC" w:rsidRDefault="00673A01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Description/Activity</w:t>
            </w:r>
          </w:p>
        </w:tc>
        <w:tc>
          <w:tcPr>
            <w:tcW w:w="2700" w:type="dxa"/>
            <w:shd w:val="clear" w:color="auto" w:fill="DBE5F1"/>
            <w:vAlign w:val="center"/>
          </w:tcPr>
          <w:p w14:paraId="4CEC2F09" w14:textId="77777777" w:rsidR="00DF39AB" w:rsidRPr="004634CC" w:rsidRDefault="00DF39AB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Performed B</w:t>
            </w:r>
            <w:r w:rsidR="00673A01" w:rsidRPr="004634C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y </w:t>
            </w:r>
          </w:p>
          <w:p w14:paraId="1BD557B8" w14:textId="77777777" w:rsidR="00673A01" w:rsidRPr="004634CC" w:rsidRDefault="00673A01" w:rsidP="00DF39AB">
            <w:pPr>
              <w:pStyle w:val="Heading1"/>
              <w:spacing w:before="20"/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  <w:t>(</w:t>
            </w:r>
            <w:r w:rsidR="00DF39AB" w:rsidRPr="004634CC"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  <w:t>T</w:t>
            </w:r>
            <w:r w:rsidRPr="004634CC"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  <w:t>itle)</w:t>
            </w:r>
          </w:p>
        </w:tc>
        <w:tc>
          <w:tcPr>
            <w:tcW w:w="1710" w:type="dxa"/>
            <w:shd w:val="clear" w:color="auto" w:fill="DBE5F1"/>
            <w:vAlign w:val="center"/>
          </w:tcPr>
          <w:p w14:paraId="6292F373" w14:textId="77777777" w:rsidR="00673A01" w:rsidRPr="004634CC" w:rsidRDefault="00673A01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Start Date</w:t>
            </w:r>
          </w:p>
          <w:p w14:paraId="3A92792A" w14:textId="77777777" w:rsidR="00DF39AB" w:rsidRPr="004634CC" w:rsidRDefault="00DF39AB" w:rsidP="00DF39AB">
            <w:pPr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eastAsia="x-none"/>
              </w:rPr>
            </w:pPr>
            <w:r w:rsidRPr="004634CC">
              <w:rPr>
                <w:rFonts w:ascii="Times New Roman" w:hAnsi="Times New Roman" w:cs="Times New Roman"/>
                <w:i/>
                <w:sz w:val="22"/>
                <w:szCs w:val="22"/>
                <w:lang w:eastAsia="x-none"/>
              </w:rPr>
              <w:t>(Month/Year)</w:t>
            </w:r>
          </w:p>
        </w:tc>
        <w:tc>
          <w:tcPr>
            <w:tcW w:w="1800" w:type="dxa"/>
            <w:shd w:val="clear" w:color="auto" w:fill="DBE5F1"/>
            <w:vAlign w:val="center"/>
          </w:tcPr>
          <w:p w14:paraId="203F19CD" w14:textId="77777777" w:rsidR="00673A01" w:rsidRPr="004634CC" w:rsidRDefault="00673A01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End Date</w:t>
            </w:r>
          </w:p>
          <w:p w14:paraId="2FCD8346" w14:textId="77777777" w:rsidR="00DF39AB" w:rsidRPr="004634CC" w:rsidRDefault="00DF39AB" w:rsidP="00DF39AB">
            <w:pPr>
              <w:rPr>
                <w:rFonts w:ascii="Times New Roman" w:hAnsi="Times New Roman" w:cs="Times New Roman"/>
                <w:sz w:val="22"/>
                <w:szCs w:val="22"/>
                <w:lang w:eastAsia="x-none"/>
              </w:rPr>
            </w:pPr>
            <w:r w:rsidRPr="004634CC">
              <w:rPr>
                <w:rFonts w:ascii="Times New Roman" w:hAnsi="Times New Roman" w:cs="Times New Roman"/>
                <w:i/>
                <w:sz w:val="22"/>
                <w:szCs w:val="22"/>
                <w:lang w:eastAsia="x-none"/>
              </w:rPr>
              <w:t>(Month/Year)</w:t>
            </w:r>
          </w:p>
        </w:tc>
      </w:tr>
      <w:tr w:rsidR="000968AE" w:rsidRPr="00F14926" w14:paraId="2BFCAEF5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65360547" w14:textId="77777777" w:rsidR="000968AE" w:rsidRPr="000968AE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64754EA1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03566E87" w14:textId="77777777" w:rsidR="000968AE" w:rsidRPr="000968AE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25DAE412" w14:textId="77777777" w:rsidR="000968AE" w:rsidRPr="000968AE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596C54C3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</w:tr>
      <w:tr w:rsidR="000968AE" w:rsidRPr="00F14926" w14:paraId="68945148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17D0B8FC" w14:textId="77777777" w:rsidR="000968AE" w:rsidRPr="000968AE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3D555611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0DD39EB3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0A7BE850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E8BE9C7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1AC5E117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1CFF16C4" w14:textId="77777777" w:rsidR="000968AE" w:rsidRPr="000968AE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01192E5B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E1401AC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090E832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72289AC1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3DC53DE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3458F650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53EE356D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748472AF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1830867B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18A3ED89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</w:tr>
      <w:tr w:rsidR="000968AE" w:rsidRPr="00F14926" w14:paraId="021DB1A1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168A6735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56A623E2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EBB87D1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B563A49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7606E8CB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312EF470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483426F5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13C76B10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6462F810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43D360F1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1F3AE34E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A446B95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71644301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2E6B60CB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686D2715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E813A94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7EB11375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91F2251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5DE02B8A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7BF322FF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99296FC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47B70F3F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54D0CB96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</w:tr>
      <w:tr w:rsidR="000968AE" w:rsidRPr="00F14926" w14:paraId="1EF01A71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6A745BAF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0CEE35C0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2990ACD1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E428BE5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9FD8BFC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EF60A19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7C3316FF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4F062C72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AE3FC56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575450CC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58AC8EFB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AC7DB2C" w14:textId="77777777" w:rsidR="000C0CBB" w:rsidRPr="00F14926" w:rsidRDefault="000C0CBB" w:rsidP="003A28E9">
      <w:pPr>
        <w:pStyle w:val="Default"/>
        <w:spacing w:line="276" w:lineRule="auto"/>
        <w:rPr>
          <w:rFonts w:ascii="Times New Roman" w:hAnsi="Times New Roman" w:cs="Times New Roman"/>
          <w:b/>
          <w:sz w:val="22"/>
          <w:szCs w:val="22"/>
        </w:rPr>
      </w:pPr>
    </w:p>
    <w:sectPr w:rsidR="000C0CBB" w:rsidRPr="00F14926" w:rsidSect="00A176FF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 w:code="1"/>
      <w:pgMar w:top="1440" w:right="547" w:bottom="1440" w:left="907" w:header="270" w:footer="27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7250A" w14:textId="77777777" w:rsidR="007A10BA" w:rsidRDefault="007A10BA" w:rsidP="00947BF7">
      <w:r>
        <w:separator/>
      </w:r>
    </w:p>
  </w:endnote>
  <w:endnote w:type="continuationSeparator" w:id="0">
    <w:p w14:paraId="07946833" w14:textId="77777777" w:rsidR="007A10BA" w:rsidRDefault="007A10BA" w:rsidP="00947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8A176" w14:textId="77777777" w:rsidR="00720F26" w:rsidRPr="000968AE" w:rsidRDefault="00720F26">
    <w:pPr>
      <w:pStyle w:val="Footer"/>
      <w:jc w:val="right"/>
      <w:rPr>
        <w:rFonts w:ascii="Times New Roman" w:hAnsi="Times New Roman"/>
        <w:sz w:val="22"/>
        <w:szCs w:val="22"/>
      </w:rPr>
    </w:pPr>
    <w:r w:rsidRPr="000968AE">
      <w:rPr>
        <w:rFonts w:ascii="Times New Roman" w:hAnsi="Times New Roman"/>
        <w:sz w:val="22"/>
        <w:szCs w:val="22"/>
      </w:rPr>
      <w:t xml:space="preserve">Page </w:t>
    </w:r>
    <w:r w:rsidRPr="000968AE">
      <w:rPr>
        <w:rFonts w:ascii="Times New Roman" w:hAnsi="Times New Roman"/>
        <w:b/>
        <w:sz w:val="22"/>
        <w:szCs w:val="22"/>
      </w:rPr>
      <w:fldChar w:fldCharType="begin"/>
    </w:r>
    <w:r w:rsidRPr="000968AE">
      <w:rPr>
        <w:rFonts w:ascii="Times New Roman" w:hAnsi="Times New Roman"/>
        <w:b/>
        <w:sz w:val="22"/>
        <w:szCs w:val="22"/>
      </w:rPr>
      <w:instrText xml:space="preserve"> PAGE </w:instrText>
    </w:r>
    <w:r w:rsidRPr="000968AE">
      <w:rPr>
        <w:rFonts w:ascii="Times New Roman" w:hAnsi="Times New Roman"/>
        <w:b/>
        <w:sz w:val="22"/>
        <w:szCs w:val="22"/>
      </w:rPr>
      <w:fldChar w:fldCharType="separate"/>
    </w:r>
    <w:r w:rsidR="00EF0FF0">
      <w:rPr>
        <w:rFonts w:ascii="Times New Roman" w:hAnsi="Times New Roman"/>
        <w:b/>
        <w:noProof/>
        <w:sz w:val="22"/>
        <w:szCs w:val="22"/>
      </w:rPr>
      <w:t>2</w:t>
    </w:r>
    <w:r w:rsidRPr="000968AE">
      <w:rPr>
        <w:rFonts w:ascii="Times New Roman" w:hAnsi="Times New Roman"/>
        <w:b/>
        <w:sz w:val="22"/>
        <w:szCs w:val="22"/>
      </w:rPr>
      <w:fldChar w:fldCharType="end"/>
    </w:r>
    <w:r w:rsidRPr="000968AE">
      <w:rPr>
        <w:rFonts w:ascii="Times New Roman" w:hAnsi="Times New Roman"/>
        <w:sz w:val="22"/>
        <w:szCs w:val="22"/>
      </w:rPr>
      <w:t xml:space="preserve"> of </w:t>
    </w:r>
    <w:r w:rsidRPr="000968AE">
      <w:rPr>
        <w:rFonts w:ascii="Times New Roman" w:hAnsi="Times New Roman"/>
        <w:b/>
        <w:sz w:val="22"/>
        <w:szCs w:val="22"/>
      </w:rPr>
      <w:fldChar w:fldCharType="begin"/>
    </w:r>
    <w:r w:rsidRPr="000968AE">
      <w:rPr>
        <w:rFonts w:ascii="Times New Roman" w:hAnsi="Times New Roman"/>
        <w:b/>
        <w:sz w:val="22"/>
        <w:szCs w:val="22"/>
      </w:rPr>
      <w:instrText xml:space="preserve"> NUMPAGES  </w:instrText>
    </w:r>
    <w:r w:rsidRPr="000968AE">
      <w:rPr>
        <w:rFonts w:ascii="Times New Roman" w:hAnsi="Times New Roman"/>
        <w:b/>
        <w:sz w:val="22"/>
        <w:szCs w:val="22"/>
      </w:rPr>
      <w:fldChar w:fldCharType="separate"/>
    </w:r>
    <w:r w:rsidR="00EF0FF0">
      <w:rPr>
        <w:rFonts w:ascii="Times New Roman" w:hAnsi="Times New Roman"/>
        <w:b/>
        <w:noProof/>
        <w:sz w:val="22"/>
        <w:szCs w:val="22"/>
      </w:rPr>
      <w:t>2</w:t>
    </w:r>
    <w:r w:rsidRPr="000968AE">
      <w:rPr>
        <w:rFonts w:ascii="Times New Roman" w:hAnsi="Times New Roman"/>
        <w:b/>
        <w:sz w:val="22"/>
        <w:szCs w:val="22"/>
      </w:rPr>
      <w:fldChar w:fldCharType="end"/>
    </w:r>
  </w:p>
  <w:p w14:paraId="33570C14" w14:textId="77777777" w:rsidR="00720F26" w:rsidRDefault="00720F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AEAB8" w14:textId="77777777" w:rsidR="00720F26" w:rsidRDefault="00720F26" w:rsidP="00543426">
    <w:pPr>
      <w:pStyle w:val="Footer"/>
      <w:rPr>
        <w:rFonts w:ascii="Arial" w:hAnsi="Arial" w:cs="Arial"/>
        <w:sz w:val="16"/>
        <w:szCs w:val="20"/>
        <w:lang w:val="en-US" w:eastAsia="en-US"/>
      </w:rPr>
    </w:pPr>
    <w:r>
      <w:rPr>
        <w:rFonts w:ascii="Arial" w:hAnsi="Arial" w:cs="Arial"/>
        <w:sz w:val="16"/>
        <w:szCs w:val="20"/>
        <w:lang w:val="en-US" w:eastAsia="en-US"/>
      </w:rPr>
      <w:t>Organics</w:t>
    </w:r>
    <w:r w:rsidRPr="00543426">
      <w:rPr>
        <w:rFonts w:ascii="Arial" w:hAnsi="Arial" w:cs="Arial"/>
        <w:sz w:val="16"/>
        <w:szCs w:val="20"/>
        <w:lang w:val="en-US" w:eastAsia="en-US"/>
      </w:rPr>
      <w:t xml:space="preserve"> Grant Program, FY 2014/15</w:t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 w:rsidRPr="00DB1A82">
      <w:rPr>
        <w:rFonts w:ascii="Arial" w:hAnsi="Arial" w:cs="Arial"/>
        <w:sz w:val="16"/>
        <w:szCs w:val="20"/>
        <w:lang w:val="en-US" w:eastAsia="en-US"/>
      </w:rPr>
      <w:fldChar w:fldCharType="begin"/>
    </w:r>
    <w:r w:rsidRPr="00DB1A82">
      <w:rPr>
        <w:rFonts w:ascii="Arial" w:hAnsi="Arial" w:cs="Arial"/>
        <w:sz w:val="16"/>
        <w:szCs w:val="20"/>
        <w:lang w:val="en-US" w:eastAsia="en-US"/>
      </w:rPr>
      <w:instrText xml:space="preserve"> PAGE   \* MERGEFORMAT </w:instrText>
    </w:r>
    <w:r w:rsidRPr="00DB1A82">
      <w:rPr>
        <w:rFonts w:ascii="Arial" w:hAnsi="Arial" w:cs="Arial"/>
        <w:sz w:val="16"/>
        <w:szCs w:val="20"/>
        <w:lang w:val="en-US" w:eastAsia="en-US"/>
      </w:rPr>
      <w:fldChar w:fldCharType="separate"/>
    </w:r>
    <w:r>
      <w:rPr>
        <w:rFonts w:ascii="Arial" w:hAnsi="Arial" w:cs="Arial"/>
        <w:noProof/>
        <w:sz w:val="16"/>
        <w:szCs w:val="20"/>
        <w:lang w:val="en-US" w:eastAsia="en-US"/>
      </w:rPr>
      <w:t>1</w:t>
    </w:r>
    <w:r w:rsidRPr="00DB1A82">
      <w:rPr>
        <w:rFonts w:ascii="Arial" w:hAnsi="Arial" w:cs="Arial"/>
        <w:noProof/>
        <w:sz w:val="16"/>
        <w:szCs w:val="20"/>
        <w:lang w:val="en-US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5561D" w14:textId="77777777" w:rsidR="007A10BA" w:rsidRDefault="007A10BA" w:rsidP="00947BF7">
      <w:r>
        <w:separator/>
      </w:r>
    </w:p>
  </w:footnote>
  <w:footnote w:type="continuationSeparator" w:id="0">
    <w:p w14:paraId="212E3ADB" w14:textId="77777777" w:rsidR="007A10BA" w:rsidRDefault="007A10BA" w:rsidP="00947B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038AF" w14:textId="77777777" w:rsidR="00720F26" w:rsidRPr="00DF39AB" w:rsidRDefault="00720F26" w:rsidP="00A176FF">
    <w:pPr>
      <w:pStyle w:val="Header"/>
      <w:jc w:val="center"/>
      <w:rPr>
        <w:rFonts w:ascii="Times New Roman" w:hAnsi="Times New Roman"/>
        <w:b/>
        <w:sz w:val="32"/>
        <w:szCs w:val="22"/>
      </w:rPr>
    </w:pPr>
    <w:r w:rsidRPr="00DF39AB">
      <w:rPr>
        <w:rFonts w:ascii="Times New Roman" w:hAnsi="Times New Roman"/>
        <w:b/>
        <w:sz w:val="32"/>
        <w:szCs w:val="22"/>
      </w:rPr>
      <w:t>WORK PLAN</w:t>
    </w:r>
  </w:p>
  <w:p w14:paraId="734B5934" w14:textId="4AD36CD7" w:rsidR="00720F26" w:rsidRDefault="002B7DDF" w:rsidP="00DF39AB">
    <w:pPr>
      <w:jc w:val="center"/>
      <w:rPr>
        <w:rFonts w:ascii="Times New Roman" w:hAnsi="Times New Roman" w:cs="Times New Roman"/>
        <w:b/>
        <w:sz w:val="22"/>
        <w:szCs w:val="22"/>
      </w:rPr>
    </w:pPr>
    <w:r>
      <w:rPr>
        <w:rFonts w:ascii="Times New Roman" w:hAnsi="Times New Roman" w:cs="Times New Roman"/>
        <w:b/>
        <w:sz w:val="22"/>
        <w:szCs w:val="22"/>
      </w:rPr>
      <w:t>2019</w:t>
    </w:r>
    <w:r w:rsidR="003A28E9">
      <w:rPr>
        <w:rFonts w:ascii="Times New Roman" w:hAnsi="Times New Roman" w:cs="Times New Roman"/>
        <w:b/>
        <w:sz w:val="22"/>
        <w:szCs w:val="22"/>
      </w:rPr>
      <w:t xml:space="preserve"> </w:t>
    </w:r>
    <w:r w:rsidR="00720F26" w:rsidRPr="00E809B4">
      <w:rPr>
        <w:rFonts w:ascii="Times New Roman" w:hAnsi="Times New Roman" w:cs="Times New Roman"/>
        <w:b/>
        <w:sz w:val="22"/>
        <w:szCs w:val="22"/>
      </w:rPr>
      <w:t xml:space="preserve">Dairy Digester Research </w:t>
    </w:r>
    <w:r w:rsidR="00EF0FF0">
      <w:rPr>
        <w:rFonts w:ascii="Times New Roman" w:hAnsi="Times New Roman" w:cs="Times New Roman"/>
        <w:b/>
        <w:sz w:val="22"/>
        <w:szCs w:val="22"/>
      </w:rPr>
      <w:t>and</w:t>
    </w:r>
    <w:r w:rsidR="00720F26" w:rsidRPr="00E809B4">
      <w:rPr>
        <w:rFonts w:ascii="Times New Roman" w:hAnsi="Times New Roman" w:cs="Times New Roman"/>
        <w:b/>
        <w:sz w:val="22"/>
        <w:szCs w:val="22"/>
      </w:rPr>
      <w:t xml:space="preserve"> Development Program</w:t>
    </w:r>
  </w:p>
  <w:p w14:paraId="3368C94D" w14:textId="77777777" w:rsidR="003A0BDF" w:rsidRDefault="003A0BDF" w:rsidP="00A176FF">
    <w:pPr>
      <w:pStyle w:val="Header"/>
      <w:jc w:val="center"/>
      <w:rPr>
        <w:lang w:val="en-US"/>
      </w:rPr>
    </w:pPr>
  </w:p>
  <w:p w14:paraId="2CAA129B" w14:textId="218982B9" w:rsidR="00A176FF" w:rsidRDefault="004A1C3B" w:rsidP="00A176FF">
    <w:pPr>
      <w:pStyle w:val="Header"/>
      <w:jc w:val="center"/>
      <w:rPr>
        <w:lang w:val="en-US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E8A687D" wp14:editId="5ED755AE">
              <wp:simplePos x="0" y="0"/>
              <wp:positionH relativeFrom="column">
                <wp:posOffset>741045</wp:posOffset>
              </wp:positionH>
              <wp:positionV relativeFrom="paragraph">
                <wp:posOffset>72390</wp:posOffset>
              </wp:positionV>
              <wp:extent cx="2120900" cy="224155"/>
              <wp:effectExtent l="7620" t="5715" r="5080" b="82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0900" cy="2241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FEDEFD" w14:textId="77777777" w:rsidR="00A176FF" w:rsidRPr="00A176FF" w:rsidRDefault="00A176FF" w:rsidP="00B5006E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8.35pt;margin-top:5.7pt;width:167pt;height:17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">
              <v:textbox>
                <w:txbxContent>
                  <w:p w:rsidR="00A176FF" w:rsidRPr="00A176FF" w:rsidRDefault="00A176FF" w:rsidP="00B5006E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</v:shape>
          </w:pict>
        </mc:Fallback>
      </mc:AlternateContent>
    </w:r>
    <w:r w:rsidR="00A176FF">
      <w:rPr>
        <w:lang w:val="en-US"/>
      </w:rPr>
      <w:tab/>
    </w:r>
  </w:p>
  <w:p w14:paraId="1398A1BF" w14:textId="1AD1C0EC" w:rsidR="00720F26" w:rsidRPr="00A176FF" w:rsidRDefault="00640C1C" w:rsidP="00B5006E">
    <w:pPr>
      <w:pStyle w:val="Header"/>
      <w:rPr>
        <w:lang w:val="en-US"/>
      </w:rPr>
    </w:pPr>
    <w:r>
      <w:rPr>
        <w:rFonts w:ascii="Times New Roman" w:hAnsi="Times New Roman"/>
        <w:b/>
        <w:lang w:val="en-US"/>
      </w:rPr>
      <w:t>Applicant ID</w:t>
    </w:r>
    <w:r w:rsidR="00A176FF" w:rsidRPr="00A176FF">
      <w:rPr>
        <w:rFonts w:ascii="Times New Roman" w:hAnsi="Times New Roman"/>
        <w:b/>
        <w:lang w:val="en-US"/>
      </w:rPr>
      <w:t>: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AD1B1" w14:textId="77777777" w:rsidR="00720F26" w:rsidRDefault="00720F26" w:rsidP="00D351AC">
    <w:pPr>
      <w:pStyle w:val="Heading1"/>
      <w:keepNext w:val="0"/>
      <w:widowControl w:val="0"/>
      <w:tabs>
        <w:tab w:val="clear" w:pos="0"/>
        <w:tab w:val="left" w:pos="-108"/>
      </w:tabs>
      <w:spacing w:after="60"/>
      <w:ind w:right="76"/>
      <w:jc w:val="right"/>
      <w:rPr>
        <w:rFonts w:ascii="Arial" w:hAnsi="Arial" w:cs="Arial"/>
        <w:iCs/>
        <w:sz w:val="18"/>
        <w:szCs w:val="18"/>
      </w:rPr>
    </w:pPr>
    <w:r w:rsidRPr="00D351AC">
      <w:rPr>
        <w:rFonts w:ascii="Arial" w:hAnsi="Arial" w:cs="Arial"/>
        <w:iCs/>
        <w:sz w:val="18"/>
        <w:szCs w:val="18"/>
      </w:rPr>
      <w:t>Department of Resources Recycling and Recovery</w:t>
    </w:r>
  </w:p>
  <w:p w14:paraId="1BDB615F" w14:textId="77777777" w:rsidR="00720F26" w:rsidRPr="00D351AC" w:rsidRDefault="00720F26" w:rsidP="00D351AC">
    <w:pPr>
      <w:pStyle w:val="Heading1"/>
      <w:keepNext w:val="0"/>
      <w:widowControl w:val="0"/>
      <w:tabs>
        <w:tab w:val="clear" w:pos="0"/>
        <w:tab w:val="left" w:pos="-108"/>
      </w:tabs>
      <w:spacing w:after="60"/>
      <w:ind w:right="76"/>
      <w:jc w:val="right"/>
      <w:rPr>
        <w:rFonts w:ascii="Arial" w:hAnsi="Arial" w:cs="Arial"/>
        <w:noProof/>
        <w:sz w:val="18"/>
        <w:szCs w:val="18"/>
        <w:lang w:val="en-US"/>
      </w:rPr>
    </w:pPr>
    <w:r w:rsidRPr="00D351AC">
      <w:rPr>
        <w:rFonts w:ascii="Arial" w:hAnsi="Arial" w:cs="Arial"/>
        <w:iCs/>
        <w:sz w:val="18"/>
        <w:szCs w:val="18"/>
        <w:lang w:val="en-US"/>
      </w:rPr>
      <w:t>(</w:t>
    </w:r>
    <w:proofErr w:type="spellStart"/>
    <w:r w:rsidRPr="00D351AC">
      <w:rPr>
        <w:rFonts w:ascii="Arial" w:hAnsi="Arial" w:cs="Arial"/>
        <w:iCs/>
        <w:sz w:val="18"/>
        <w:szCs w:val="18"/>
        <w:lang w:val="en-US"/>
      </w:rPr>
      <w:t>CalRecycle</w:t>
    </w:r>
    <w:proofErr w:type="spellEnd"/>
    <w:r w:rsidRPr="00D351AC">
      <w:rPr>
        <w:rFonts w:ascii="Arial" w:hAnsi="Arial" w:cs="Arial"/>
        <w:iCs/>
        <w:sz w:val="18"/>
        <w:szCs w:val="18"/>
        <w:lang w:val="en-US"/>
      </w:rPr>
      <w:t>)</w:t>
    </w:r>
  </w:p>
  <w:p w14:paraId="4A334CD5" w14:textId="77777777" w:rsidR="00720F26" w:rsidRDefault="00720F26" w:rsidP="000D3AE2">
    <w:pPr>
      <w:tabs>
        <w:tab w:val="right" w:pos="10530"/>
      </w:tabs>
      <w:ind w:left="-540"/>
      <w:rPr>
        <w:sz w:val="16"/>
        <w:szCs w:val="16"/>
      </w:rPr>
    </w:pPr>
  </w:p>
  <w:p w14:paraId="2D17609F" w14:textId="77777777" w:rsidR="00720F26" w:rsidRPr="00B0048E" w:rsidRDefault="00720F26" w:rsidP="000D3AE2">
    <w:pPr>
      <w:tabs>
        <w:tab w:val="right" w:pos="10530"/>
      </w:tabs>
      <w:ind w:left="-54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B39EA"/>
    <w:multiLevelType w:val="hybridMultilevel"/>
    <w:tmpl w:val="ED405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A7748"/>
    <w:multiLevelType w:val="hybridMultilevel"/>
    <w:tmpl w:val="42CE478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9820E36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1365F7"/>
    <w:multiLevelType w:val="hybridMultilevel"/>
    <w:tmpl w:val="8B3C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0401D5"/>
    <w:multiLevelType w:val="hybridMultilevel"/>
    <w:tmpl w:val="AA9A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52117"/>
    <w:multiLevelType w:val="hybridMultilevel"/>
    <w:tmpl w:val="44282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1073B"/>
    <w:multiLevelType w:val="hybridMultilevel"/>
    <w:tmpl w:val="F53A3816"/>
    <w:lvl w:ilvl="0" w:tplc="284C326E">
      <w:start w:val="1"/>
      <w:numFmt w:val="decimal"/>
      <w:lvlText w:val="%1."/>
      <w:lvlJc w:val="left"/>
      <w:pPr>
        <w:ind w:left="720" w:hanging="360"/>
      </w:pPr>
      <w:rPr>
        <w:rFonts w:ascii="aria" w:hAnsi="aria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forms" w:enforcement="0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TYxNjcyNzM0MzBR0lEKTi0uzszPAykwrAUAYWv3jiwAAAA="/>
  </w:docVars>
  <w:rsids>
    <w:rsidRoot w:val="00947BF7"/>
    <w:rsid w:val="000066C6"/>
    <w:rsid w:val="000254F2"/>
    <w:rsid w:val="00037D9D"/>
    <w:rsid w:val="00047228"/>
    <w:rsid w:val="00047BC4"/>
    <w:rsid w:val="00050DB6"/>
    <w:rsid w:val="00064B1B"/>
    <w:rsid w:val="00080E50"/>
    <w:rsid w:val="000857FC"/>
    <w:rsid w:val="000968AE"/>
    <w:rsid w:val="000A24D7"/>
    <w:rsid w:val="000C0CBB"/>
    <w:rsid w:val="000C5777"/>
    <w:rsid w:val="000D3AE2"/>
    <w:rsid w:val="000E0D6B"/>
    <w:rsid w:val="000E6BDB"/>
    <w:rsid w:val="000F6F43"/>
    <w:rsid w:val="00156A6D"/>
    <w:rsid w:val="001603DA"/>
    <w:rsid w:val="00185DB3"/>
    <w:rsid w:val="001967CE"/>
    <w:rsid w:val="001A2447"/>
    <w:rsid w:val="001A2C59"/>
    <w:rsid w:val="001B2ADE"/>
    <w:rsid w:val="001B3AE5"/>
    <w:rsid w:val="001C340D"/>
    <w:rsid w:val="001C4EDB"/>
    <w:rsid w:val="001D49AC"/>
    <w:rsid w:val="001E73BD"/>
    <w:rsid w:val="001F35E3"/>
    <w:rsid w:val="0021524D"/>
    <w:rsid w:val="002302EC"/>
    <w:rsid w:val="00247A7D"/>
    <w:rsid w:val="0025077D"/>
    <w:rsid w:val="00251022"/>
    <w:rsid w:val="002805F5"/>
    <w:rsid w:val="00283A5E"/>
    <w:rsid w:val="002A2B8C"/>
    <w:rsid w:val="002A564C"/>
    <w:rsid w:val="002B7DDF"/>
    <w:rsid w:val="002C30FD"/>
    <w:rsid w:val="002F2460"/>
    <w:rsid w:val="00302A97"/>
    <w:rsid w:val="003202D3"/>
    <w:rsid w:val="003231E8"/>
    <w:rsid w:val="003430E8"/>
    <w:rsid w:val="00366445"/>
    <w:rsid w:val="003723F2"/>
    <w:rsid w:val="003A0BDF"/>
    <w:rsid w:val="003A28E9"/>
    <w:rsid w:val="003A6E41"/>
    <w:rsid w:val="003B0B97"/>
    <w:rsid w:val="003B3B10"/>
    <w:rsid w:val="003C3594"/>
    <w:rsid w:val="003D0ECE"/>
    <w:rsid w:val="004031C1"/>
    <w:rsid w:val="00435745"/>
    <w:rsid w:val="0044151A"/>
    <w:rsid w:val="00461F52"/>
    <w:rsid w:val="0046272D"/>
    <w:rsid w:val="004634CC"/>
    <w:rsid w:val="00464E31"/>
    <w:rsid w:val="00490FB0"/>
    <w:rsid w:val="004A0983"/>
    <w:rsid w:val="004A1B7D"/>
    <w:rsid w:val="004A1C3B"/>
    <w:rsid w:val="004B5430"/>
    <w:rsid w:val="004B5E8E"/>
    <w:rsid w:val="004C5186"/>
    <w:rsid w:val="004F298A"/>
    <w:rsid w:val="00513898"/>
    <w:rsid w:val="00533740"/>
    <w:rsid w:val="00534517"/>
    <w:rsid w:val="00534836"/>
    <w:rsid w:val="00543426"/>
    <w:rsid w:val="005945D4"/>
    <w:rsid w:val="0059622B"/>
    <w:rsid w:val="005A1910"/>
    <w:rsid w:val="005A229E"/>
    <w:rsid w:val="005C5C36"/>
    <w:rsid w:val="005D3D20"/>
    <w:rsid w:val="005E798D"/>
    <w:rsid w:val="005F786A"/>
    <w:rsid w:val="00600CDB"/>
    <w:rsid w:val="0061791D"/>
    <w:rsid w:val="006224E9"/>
    <w:rsid w:val="0064045F"/>
    <w:rsid w:val="00640C1C"/>
    <w:rsid w:val="00654857"/>
    <w:rsid w:val="00670428"/>
    <w:rsid w:val="006736FB"/>
    <w:rsid w:val="00673A01"/>
    <w:rsid w:val="00676FA7"/>
    <w:rsid w:val="00684401"/>
    <w:rsid w:val="00687040"/>
    <w:rsid w:val="00691DE1"/>
    <w:rsid w:val="006F1CA8"/>
    <w:rsid w:val="006F5085"/>
    <w:rsid w:val="00710C02"/>
    <w:rsid w:val="00720F26"/>
    <w:rsid w:val="00734222"/>
    <w:rsid w:val="007A10BA"/>
    <w:rsid w:val="007A6A82"/>
    <w:rsid w:val="007C234E"/>
    <w:rsid w:val="007D7166"/>
    <w:rsid w:val="007E0522"/>
    <w:rsid w:val="007E4229"/>
    <w:rsid w:val="007F7D8E"/>
    <w:rsid w:val="00803341"/>
    <w:rsid w:val="00812573"/>
    <w:rsid w:val="008170AE"/>
    <w:rsid w:val="008202E8"/>
    <w:rsid w:val="00842ACB"/>
    <w:rsid w:val="008462CB"/>
    <w:rsid w:val="008801AB"/>
    <w:rsid w:val="00891CC2"/>
    <w:rsid w:val="00892FAF"/>
    <w:rsid w:val="008A6437"/>
    <w:rsid w:val="008A6A16"/>
    <w:rsid w:val="008B225E"/>
    <w:rsid w:val="008C7064"/>
    <w:rsid w:val="008E1092"/>
    <w:rsid w:val="008F2BF4"/>
    <w:rsid w:val="009203D9"/>
    <w:rsid w:val="00944B6F"/>
    <w:rsid w:val="00946449"/>
    <w:rsid w:val="00947BF7"/>
    <w:rsid w:val="009500B9"/>
    <w:rsid w:val="00953932"/>
    <w:rsid w:val="00955C5E"/>
    <w:rsid w:val="0098555F"/>
    <w:rsid w:val="00992506"/>
    <w:rsid w:val="009C7529"/>
    <w:rsid w:val="00A176FF"/>
    <w:rsid w:val="00A24E1B"/>
    <w:rsid w:val="00A3056B"/>
    <w:rsid w:val="00A34A1C"/>
    <w:rsid w:val="00A37170"/>
    <w:rsid w:val="00A511CA"/>
    <w:rsid w:val="00A5342E"/>
    <w:rsid w:val="00A81B4D"/>
    <w:rsid w:val="00A91C05"/>
    <w:rsid w:val="00AA4831"/>
    <w:rsid w:val="00AB7173"/>
    <w:rsid w:val="00AC23F9"/>
    <w:rsid w:val="00AD4025"/>
    <w:rsid w:val="00AD45D9"/>
    <w:rsid w:val="00AE02F0"/>
    <w:rsid w:val="00AE45B4"/>
    <w:rsid w:val="00AF7F3F"/>
    <w:rsid w:val="00B5006E"/>
    <w:rsid w:val="00B62D35"/>
    <w:rsid w:val="00B637F2"/>
    <w:rsid w:val="00BB048C"/>
    <w:rsid w:val="00BB41FA"/>
    <w:rsid w:val="00BB5DD1"/>
    <w:rsid w:val="00BE05CE"/>
    <w:rsid w:val="00BE7A80"/>
    <w:rsid w:val="00BF05B5"/>
    <w:rsid w:val="00BF3342"/>
    <w:rsid w:val="00BF642A"/>
    <w:rsid w:val="00C61AC9"/>
    <w:rsid w:val="00C632D2"/>
    <w:rsid w:val="00C70E67"/>
    <w:rsid w:val="00CC2643"/>
    <w:rsid w:val="00CD6654"/>
    <w:rsid w:val="00CF0511"/>
    <w:rsid w:val="00D01643"/>
    <w:rsid w:val="00D24980"/>
    <w:rsid w:val="00D351AC"/>
    <w:rsid w:val="00D554B3"/>
    <w:rsid w:val="00D56FE8"/>
    <w:rsid w:val="00D71CE3"/>
    <w:rsid w:val="00DA4646"/>
    <w:rsid w:val="00DA7E89"/>
    <w:rsid w:val="00DB1A82"/>
    <w:rsid w:val="00DD0EFC"/>
    <w:rsid w:val="00DD2235"/>
    <w:rsid w:val="00DF39AB"/>
    <w:rsid w:val="00E41F67"/>
    <w:rsid w:val="00E47204"/>
    <w:rsid w:val="00E503F6"/>
    <w:rsid w:val="00E6589F"/>
    <w:rsid w:val="00E809B4"/>
    <w:rsid w:val="00E8720E"/>
    <w:rsid w:val="00E978A7"/>
    <w:rsid w:val="00EA2FF7"/>
    <w:rsid w:val="00EF0FF0"/>
    <w:rsid w:val="00F1431D"/>
    <w:rsid w:val="00F14926"/>
    <w:rsid w:val="00F20070"/>
    <w:rsid w:val="00F343AD"/>
    <w:rsid w:val="00F344CA"/>
    <w:rsid w:val="00F52083"/>
    <w:rsid w:val="00F563B3"/>
    <w:rsid w:val="00F66373"/>
    <w:rsid w:val="00F73E1D"/>
    <w:rsid w:val="00FA60A2"/>
    <w:rsid w:val="00FB3F99"/>
    <w:rsid w:val="00FE1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4:docId w14:val="645FE3DA"/>
  <w15:chartTrackingRefBased/>
  <w15:docId w15:val="{F1328E73-526D-466D-9187-1686E2E76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7BF7"/>
    <w:pPr>
      <w:autoSpaceDE w:val="0"/>
      <w:autoSpaceDN w:val="0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qFormat/>
    <w:rsid w:val="00947BF7"/>
    <w:pPr>
      <w:keepNext/>
      <w:tabs>
        <w:tab w:val="left" w:pos="0"/>
      </w:tabs>
      <w:suppressAutoHyphens/>
      <w:jc w:val="center"/>
      <w:outlineLvl w:val="0"/>
    </w:pPr>
    <w:rPr>
      <w:rFonts w:ascii="CG Times" w:hAnsi="CG Times" w:cs="Times New Roman"/>
      <w:b/>
      <w:bCs/>
      <w:sz w:val="32"/>
      <w:szCs w:val="32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947BF7"/>
    <w:pPr>
      <w:keepNext/>
      <w:outlineLvl w:val="4"/>
    </w:pPr>
    <w:rPr>
      <w:rFonts w:ascii="Courier" w:hAnsi="Courier" w:cs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47BF7"/>
    <w:rPr>
      <w:rFonts w:ascii="CG Times" w:eastAsia="Times New Roman" w:hAnsi="CG Times" w:cs="Times New Roman"/>
      <w:b/>
      <w:bCs/>
      <w:sz w:val="32"/>
      <w:szCs w:val="32"/>
      <w:lang w:val="x-none" w:eastAsia="x-none"/>
    </w:rPr>
  </w:style>
  <w:style w:type="character" w:customStyle="1" w:styleId="Heading5Char">
    <w:name w:val="Heading 5 Char"/>
    <w:link w:val="Heading5"/>
    <w:rsid w:val="00947BF7"/>
    <w:rPr>
      <w:rFonts w:ascii="Courier" w:eastAsia="Times New Roman" w:hAnsi="Courier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947BF7"/>
    <w:pPr>
      <w:tabs>
        <w:tab w:val="left" w:pos="0"/>
        <w:tab w:val="center" w:pos="4320"/>
        <w:tab w:val="right" w:pos="8640"/>
      </w:tabs>
      <w:suppressAutoHyphens/>
    </w:pPr>
    <w:rPr>
      <w:rFonts w:ascii="Courier" w:hAnsi="Courier" w:cs="Times New Roman"/>
      <w:sz w:val="24"/>
      <w:szCs w:val="24"/>
      <w:lang w:val="x-none" w:eastAsia="x-none"/>
    </w:rPr>
  </w:style>
  <w:style w:type="character" w:customStyle="1" w:styleId="FooterChar">
    <w:name w:val="Footer Char"/>
    <w:link w:val="Footer"/>
    <w:uiPriority w:val="99"/>
    <w:rsid w:val="00947BF7"/>
    <w:rPr>
      <w:rFonts w:ascii="Courier" w:eastAsia="Times New Roman" w:hAnsi="Courier" w:cs="Times New Roman"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rsid w:val="00947BF7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rsid w:val="00947BF7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Title">
    <w:name w:val="Title"/>
    <w:basedOn w:val="Normal"/>
    <w:link w:val="TitleChar"/>
    <w:qFormat/>
    <w:rsid w:val="00947BF7"/>
    <w:pPr>
      <w:jc w:val="center"/>
    </w:pPr>
    <w:rPr>
      <w:rFonts w:cs="Times New Roman"/>
      <w:b/>
      <w:bCs/>
      <w:sz w:val="24"/>
      <w:szCs w:val="24"/>
      <w:lang w:val="x-none" w:eastAsia="x-none"/>
    </w:rPr>
  </w:style>
  <w:style w:type="character" w:customStyle="1" w:styleId="TitleChar">
    <w:name w:val="Title Char"/>
    <w:link w:val="Title"/>
    <w:rsid w:val="00947BF7"/>
    <w:rPr>
      <w:rFonts w:ascii="Arial" w:eastAsia="Times New Roman" w:hAnsi="Arial" w:cs="Arial"/>
      <w:b/>
      <w:bCs/>
      <w:sz w:val="24"/>
      <w:szCs w:val="24"/>
    </w:rPr>
  </w:style>
  <w:style w:type="character" w:styleId="CommentReference">
    <w:name w:val="annotation reference"/>
    <w:semiHidden/>
    <w:rsid w:val="00947B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47BF7"/>
    <w:rPr>
      <w:rFonts w:cs="Times New Roman"/>
      <w:lang w:val="x-none" w:eastAsia="x-none"/>
    </w:rPr>
  </w:style>
  <w:style w:type="character" w:customStyle="1" w:styleId="CommentTextChar">
    <w:name w:val="Comment Text Char"/>
    <w:link w:val="CommentText"/>
    <w:semiHidden/>
    <w:rsid w:val="00947BF7"/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rsid w:val="00947BF7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BF7"/>
    <w:pPr>
      <w:autoSpaceDE w:val="0"/>
      <w:autoSpaceDN w:val="0"/>
      <w:adjustRightInd w:val="0"/>
    </w:pPr>
    <w:rPr>
      <w:rFonts w:ascii="Times" w:eastAsia="Times New Roman" w:hAnsi="Times" w:cs="Times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BF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47BF7"/>
    <w:rPr>
      <w:rFonts w:ascii="Tahoma" w:eastAsia="Times New Roman" w:hAnsi="Tahoma" w:cs="Tahoma"/>
      <w:sz w:val="16"/>
      <w:szCs w:val="16"/>
    </w:rPr>
  </w:style>
  <w:style w:type="character" w:styleId="PageNumber">
    <w:name w:val="page number"/>
    <w:basedOn w:val="DefaultParagraphFont"/>
    <w:rsid w:val="00F563B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D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D3D20"/>
    <w:rPr>
      <w:rFonts w:ascii="Arial" w:eastAsia="Times New Roman" w:hAnsi="Arial" w:cs="Arial"/>
      <w:b/>
      <w:bCs/>
      <w:sz w:val="20"/>
      <w:szCs w:val="20"/>
    </w:rPr>
  </w:style>
  <w:style w:type="paragraph" w:styleId="Caption">
    <w:name w:val="caption"/>
    <w:basedOn w:val="Normal"/>
    <w:next w:val="Normal"/>
    <w:qFormat/>
    <w:rsid w:val="004031C1"/>
    <w:pPr>
      <w:widowControl w:val="0"/>
    </w:pPr>
    <w:rPr>
      <w:rFonts w:ascii="Univers" w:hAnsi="Univers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C23F9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F372C-B9BE-428D-863F-E9A87F352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Plan application document</vt:lpstr>
    </vt:vector>
  </TitlesOfParts>
  <Company>CalRecycle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Plan application document</dc:title>
  <dc:subject>Work Plan application document used for the Organics Grant Program</dc:subject>
  <dc:creator>CalRecycle</dc:creator>
  <cp:keywords/>
  <cp:lastModifiedBy>Franco, Roberta@CDFA</cp:lastModifiedBy>
  <cp:revision>7</cp:revision>
  <cp:lastPrinted>2014-03-20T14:46:00Z</cp:lastPrinted>
  <dcterms:created xsi:type="dcterms:W3CDTF">2018-09-12T17:49:00Z</dcterms:created>
  <dcterms:modified xsi:type="dcterms:W3CDTF">2018-12-18T21:50:00Z</dcterms:modified>
</cp:coreProperties>
</file>